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6A5368" w14:textId="77777777" w:rsidR="00C77B73" w:rsidRDefault="00CC32F6" w:rsidP="00C56B86">
      <w:pPr>
        <w:pStyle w:val="FirstParagraph"/>
      </w:pPr>
      <w:bookmarkStart w:id="0" w:name="_GoBack"/>
      <w:bookmarkEnd w:id="0"/>
      <w:r>
        <w:t>something</w:t>
      </w:r>
    </w:p>
    <w:sectPr w:rsidR="00C77B7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458247" w14:textId="77777777" w:rsidR="00A369E5" w:rsidRDefault="00CC32F6">
      <w:pPr>
        <w:spacing w:after="0"/>
      </w:pPr>
      <w:r>
        <w:separator/>
      </w:r>
    </w:p>
  </w:endnote>
  <w:endnote w:type="continuationSeparator" w:id="0">
    <w:p w14:paraId="670722B6" w14:textId="77777777" w:rsidR="00A369E5" w:rsidRDefault="00CC32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0EBE2E" w14:textId="77777777" w:rsidR="00C77B73" w:rsidRDefault="00CC32F6">
      <w:r>
        <w:separator/>
      </w:r>
    </w:p>
  </w:footnote>
  <w:footnote w:type="continuationSeparator" w:id="0">
    <w:p w14:paraId="045A78DC" w14:textId="77777777" w:rsidR="00C77B73" w:rsidRDefault="00CC32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1980C3"/>
    <w:multiLevelType w:val="multilevel"/>
    <w:tmpl w:val="A5CAC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5B2DB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D63AB"/>
    <w:rsid w:val="004E29B3"/>
    <w:rsid w:val="00590D07"/>
    <w:rsid w:val="00784D58"/>
    <w:rsid w:val="008D6863"/>
    <w:rsid w:val="00944975"/>
    <w:rsid w:val="00A24720"/>
    <w:rsid w:val="00A369E5"/>
    <w:rsid w:val="00B86B75"/>
    <w:rsid w:val="00BC48D5"/>
    <w:rsid w:val="00C36279"/>
    <w:rsid w:val="00C56B86"/>
    <w:rsid w:val="00C77B73"/>
    <w:rsid w:val="00CC32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E8390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C32F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C32F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C32F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C32F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2F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C32F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C32F6"/>
    <w:pPr>
      <w:keepNext/>
      <w:keepLines/>
      <w:spacing w:before="20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D63AB"/>
    <w:pPr>
      <w:spacing w:after="0" w:line="360" w:lineRule="auto"/>
      <w:ind w:firstLine="1134"/>
      <w:contextualSpacing/>
      <w:jc w:val="both"/>
    </w:pPr>
  </w:style>
  <w:style w:type="paragraph" w:customStyle="1" w:styleId="FirstParagraph">
    <w:name w:val="First Paragraph"/>
    <w:basedOn w:val="BodyText"/>
    <w:next w:val="BodyText"/>
    <w:qFormat/>
    <w:rsid w:val="00C56B86"/>
    <w:pPr>
      <w:spacing w:before="18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C32F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CC32F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C32F6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C32F6"/>
    <w:rPr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C32F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</Words>
  <Characters>9</Characters>
  <Application>Microsoft Macintosh Word</Application>
  <DocSecurity>0</DocSecurity>
  <Lines>1</Lines>
  <Paragraphs>1</Paragraphs>
  <ScaleCrop>false</ScaleCrop>
  <Company>AsGa Sistemas</Company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ugusto Andraus</cp:lastModifiedBy>
  <cp:revision>6</cp:revision>
  <dcterms:created xsi:type="dcterms:W3CDTF">2016-05-02T18:12:00Z</dcterms:created>
  <dcterms:modified xsi:type="dcterms:W3CDTF">2016-05-02T18:39:00Z</dcterms:modified>
</cp:coreProperties>
</file>